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13E1CBE9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Pr="00FE0652">
        <w:rPr>
          <w:b/>
          <w:sz w:val="20"/>
          <w:szCs w:val="20"/>
          <w:u w:val="single"/>
        </w:rPr>
        <w:t xml:space="preserve">Bu form </w:t>
      </w:r>
      <w:r w:rsidR="001E22CB">
        <w:rPr>
          <w:b/>
          <w:sz w:val="24"/>
          <w:szCs w:val="24"/>
        </w:rPr>
        <w:t xml:space="preserve">Enstitü </w:t>
      </w:r>
      <w:r w:rsidRPr="00FE0652">
        <w:rPr>
          <w:b/>
          <w:sz w:val="20"/>
          <w:szCs w:val="20"/>
          <w:u w:val="single"/>
        </w:rPr>
        <w:t>Öğrencileri tarafından sadece Karabük Üniversitesi’nde değişiklik varsa kullanılmalıdır.</w:t>
      </w:r>
    </w:p>
    <w:p w14:paraId="604DC8DD" w14:textId="2AE00E5D" w:rsidR="00614F04" w:rsidRPr="00AB2B5E" w:rsidRDefault="001E22CB" w:rsidP="00AB2B5E">
      <w:pPr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 xml:space="preserve">                         </w:t>
      </w:r>
      <w:r w:rsidR="00614F04">
        <w:rPr>
          <w:b/>
          <w:bCs/>
          <w:sz w:val="24"/>
          <w:szCs w:val="24"/>
        </w:rPr>
        <w:t xml:space="preserve">………………………  </w:t>
      </w:r>
      <w:r w:rsidRPr="001E22CB">
        <w:rPr>
          <w:b/>
          <w:bCs/>
          <w:sz w:val="24"/>
          <w:szCs w:val="24"/>
        </w:rPr>
        <w:t xml:space="preserve">ENSTİTÜ </w:t>
      </w:r>
      <w:r w:rsidR="00614F04">
        <w:rPr>
          <w:b/>
          <w:bCs/>
          <w:sz w:val="24"/>
          <w:szCs w:val="24"/>
        </w:rPr>
        <w:t xml:space="preserve">…………………………… </w:t>
      </w:r>
      <w:r w:rsidR="00614F04"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941"/>
        <w:gridCol w:w="683"/>
        <w:gridCol w:w="699"/>
        <w:gridCol w:w="691"/>
        <w:gridCol w:w="2422"/>
        <w:gridCol w:w="683"/>
        <w:gridCol w:w="704"/>
      </w:tblGrid>
      <w:tr w:rsidR="00FE0652" w:rsidRPr="0040314F" w14:paraId="3C2EE252" w14:textId="77777777" w:rsidTr="00FE0652">
        <w:trPr>
          <w:trHeight w:val="294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1B323BA7" w:rsidR="00614F04" w:rsidRPr="0040314F" w:rsidRDefault="00450E7E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rabük</w:t>
            </w:r>
            <w:r w:rsidR="00614F04" w:rsidRPr="0040314F">
              <w:rPr>
                <w:b/>
              </w:rPr>
              <w:t xml:space="preserve"> Üniversite</w:t>
            </w:r>
            <w:r>
              <w:rPr>
                <w:b/>
              </w:rPr>
              <w:t>si</w:t>
            </w:r>
          </w:p>
        </w:tc>
        <w:tc>
          <w:tcPr>
            <w:tcW w:w="2269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17E8676E" w:rsidR="00614F04" w:rsidRPr="0040314F" w:rsidRDefault="00450E7E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abul Eden Üniversite</w:t>
            </w:r>
          </w:p>
        </w:tc>
      </w:tr>
      <w:tr w:rsidR="00FE0652" w:rsidRPr="0040314F" w14:paraId="1F1117EF" w14:textId="77777777" w:rsidTr="00FE0652">
        <w:trPr>
          <w:trHeight w:val="442"/>
          <w:tblHeader/>
          <w:jc w:val="center"/>
        </w:trPr>
        <w:tc>
          <w:tcPr>
            <w:tcW w:w="2731" w:type="pct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269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FE0652" w:rsidRPr="0040314F" w14:paraId="3EA812C9" w14:textId="77777777" w:rsidTr="001E22CB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47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FDD8" w14:textId="6913583D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352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1934A45A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Kredi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54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FE0652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1E22CB" w:rsidRPr="0040314F" w14:paraId="724F574B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0C91D47E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F9BF8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1E22CB" w:rsidRPr="0040314F" w:rsidRDefault="001E22CB" w:rsidP="001E22CB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4E81E224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51919A99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C965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1E22CB" w:rsidRPr="0040314F" w:rsidRDefault="001E22CB" w:rsidP="001E22CB"/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3DA9E827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59E4C9F8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28E4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177662E7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39251D50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3258D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36A252C1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5FE26751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7A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1E22CB" w:rsidRPr="0040314F" w:rsidRDefault="001E22CB" w:rsidP="001E22CB">
            <w:r>
              <w:t xml:space="preserve">     </w:t>
            </w:r>
          </w:p>
        </w:tc>
      </w:tr>
      <w:tr w:rsidR="001E22CB" w:rsidRPr="0040314F" w14:paraId="129F1FE2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0BA285CA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4A6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6C6BAF37" w14:textId="77777777" w:rsidTr="001E22CB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74F3576B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CBBE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1E22CB" w:rsidRPr="0040314F" w:rsidRDefault="001E22CB" w:rsidP="001E22CB"/>
        </w:tc>
      </w:tr>
      <w:tr w:rsidR="001E22CB" w:rsidRPr="0040314F" w14:paraId="693530D7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366D9730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C352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54EBFCE2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254DD4E5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06C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10005157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35ED2178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4266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1E22CB" w:rsidRPr="0040314F" w:rsidRDefault="001E22CB" w:rsidP="001E22CB">
            <w:pPr>
              <w:jc w:val="center"/>
            </w:pPr>
          </w:p>
        </w:tc>
      </w:tr>
      <w:tr w:rsidR="001E22CB" w:rsidRPr="0040314F" w14:paraId="4B6CC0EF" w14:textId="77777777" w:rsidTr="001E22CB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1E22CB" w:rsidRPr="0040314F" w:rsidRDefault="001E22CB" w:rsidP="001E22CB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1E22CB" w:rsidRPr="0040314F" w:rsidRDefault="001E22CB" w:rsidP="001E22CB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529CEFC" w:rsidR="001E22CB" w:rsidRPr="0040314F" w:rsidRDefault="001E22CB" w:rsidP="001E22CB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0A05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1E22CB" w:rsidRPr="0040314F" w:rsidRDefault="001E22CB" w:rsidP="001E22CB">
            <w:pPr>
              <w:jc w:val="center"/>
            </w:pPr>
          </w:p>
        </w:tc>
        <w:tc>
          <w:tcPr>
            <w:tcW w:w="1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1E22CB" w:rsidRPr="0040314F" w:rsidRDefault="001E22CB" w:rsidP="001E22CB">
            <w:pPr>
              <w:jc w:val="center"/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1E22CB" w:rsidRPr="0040314F" w:rsidRDefault="001E22CB" w:rsidP="001E22CB">
            <w:pPr>
              <w:jc w:val="center"/>
            </w:pPr>
          </w:p>
        </w:tc>
      </w:tr>
    </w:tbl>
    <w:p w14:paraId="6EA49934" w14:textId="460A32BA" w:rsidR="00614F04" w:rsidRPr="0040314F" w:rsidRDefault="00450E7E" w:rsidP="00450E7E">
      <w:r>
        <w:t xml:space="preserve">                                                   </w:t>
      </w:r>
      <w:r w:rsidR="00614F04" w:rsidRPr="0040314F">
        <w:t xml:space="preserve">Toplam </w:t>
      </w:r>
      <w:r>
        <w:t xml:space="preserve">AKTS VE Kredi </w:t>
      </w:r>
      <w:r w:rsidR="00614F04" w:rsidRPr="0040314F">
        <w:t xml:space="preserve">: </w:t>
      </w:r>
      <w:r w:rsidR="00614F04">
        <w:t xml:space="preserve">                                </w:t>
      </w:r>
      <w:r>
        <w:t xml:space="preserve">   </w:t>
      </w:r>
      <w:r w:rsidR="00614F04">
        <w:t xml:space="preserve">             </w:t>
      </w:r>
      <w:r w:rsidR="00614F04" w:rsidRPr="0040314F">
        <w:t>Toplam AKTS :</w:t>
      </w:r>
      <w:r w:rsidR="00614F04">
        <w:t xml:space="preserve">            </w:t>
      </w:r>
    </w:p>
    <w:tbl>
      <w:tblPr>
        <w:tblW w:w="5554" w:type="pct"/>
        <w:jc w:val="center"/>
        <w:tblLook w:val="0000" w:firstRow="0" w:lastRow="0" w:firstColumn="0" w:lastColumn="0" w:noHBand="0" w:noVBand="0"/>
      </w:tblPr>
      <w:tblGrid>
        <w:gridCol w:w="10057"/>
      </w:tblGrid>
      <w:tr w:rsidR="00614F04" w:rsidRPr="00CF4358" w14:paraId="5845AFBF" w14:textId="77777777" w:rsidTr="00257C7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257C7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257C72">
        <w:tblPrEx>
          <w:tblCellMar>
            <w:left w:w="107" w:type="dxa"/>
            <w:right w:w="107" w:type="dxa"/>
          </w:tblCellMar>
        </w:tblPrEx>
        <w:trPr>
          <w:trHeight w:val="1493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963F85E" w14:textId="3B482B41" w:rsidR="00257C72" w:rsidRPr="00AA0239" w:rsidRDefault="00614F04" w:rsidP="00257C72">
            <w:pPr>
              <w:spacing w:line="240" w:lineRule="auto"/>
              <w:jc w:val="both"/>
              <w:rPr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="00257C72" w:rsidRPr="00AA0239">
              <w:rPr>
                <w:b/>
                <w:sz w:val="20"/>
                <w:szCs w:val="20"/>
              </w:rPr>
              <w:t xml:space="preserve">Erasmus+ Bölüm Koordinatörü             Bölüm Başkanı      </w:t>
            </w:r>
            <w:r w:rsidR="00257C72">
              <w:rPr>
                <w:b/>
                <w:sz w:val="20"/>
                <w:szCs w:val="20"/>
              </w:rPr>
              <w:t xml:space="preserve">    </w:t>
            </w:r>
            <w:r w:rsidR="00257C72" w:rsidRPr="00AA0239">
              <w:rPr>
                <w:b/>
                <w:sz w:val="20"/>
                <w:szCs w:val="20"/>
              </w:rPr>
              <w:t xml:space="preserve">  </w:t>
            </w:r>
            <w:r w:rsidR="00257C72">
              <w:rPr>
                <w:b/>
                <w:sz w:val="20"/>
                <w:szCs w:val="20"/>
              </w:rPr>
              <w:t>Enstitü Müdürü</w:t>
            </w:r>
            <w:r w:rsidR="00257C72" w:rsidRPr="00AA0239">
              <w:rPr>
                <w:b/>
                <w:sz w:val="20"/>
                <w:szCs w:val="20"/>
              </w:rPr>
              <w:t xml:space="preserve">     </w:t>
            </w:r>
            <w:r w:rsidR="00257C72">
              <w:rPr>
                <w:b/>
                <w:sz w:val="20"/>
                <w:szCs w:val="20"/>
              </w:rPr>
              <w:t xml:space="preserve"> </w:t>
            </w:r>
            <w:r w:rsidR="00257C72" w:rsidRPr="00AA0239">
              <w:rPr>
                <w:b/>
                <w:sz w:val="20"/>
                <w:szCs w:val="20"/>
              </w:rPr>
              <w:t xml:space="preserve"> </w:t>
            </w:r>
            <w:r w:rsidR="00257C72">
              <w:rPr>
                <w:b/>
                <w:sz w:val="20"/>
                <w:szCs w:val="20"/>
              </w:rPr>
              <w:t xml:space="preserve">       </w:t>
            </w:r>
            <w:r w:rsidR="00257C72" w:rsidRPr="00AA0239">
              <w:rPr>
                <w:b/>
                <w:sz w:val="20"/>
                <w:szCs w:val="20"/>
              </w:rPr>
              <w:t xml:space="preserve"> Erasmus+ Kurum</w:t>
            </w:r>
            <w:r w:rsidR="00257C72">
              <w:rPr>
                <w:b/>
                <w:sz w:val="20"/>
                <w:szCs w:val="20"/>
              </w:rPr>
              <w:t xml:space="preserve"> </w:t>
            </w:r>
            <w:r w:rsidR="00257C72" w:rsidRPr="00AA0239">
              <w:rPr>
                <w:b/>
                <w:sz w:val="20"/>
                <w:szCs w:val="20"/>
              </w:rPr>
              <w:t>Koordinatörü</w:t>
            </w:r>
            <w:r w:rsidR="00257C72"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257C72">
              <w:rPr>
                <w:sz w:val="20"/>
                <w:szCs w:val="20"/>
              </w:rPr>
              <w:t xml:space="preserve">                                    </w:t>
            </w:r>
          </w:p>
          <w:p w14:paraId="4B3BF7BB" w14:textId="242FC773" w:rsidR="00257C72" w:rsidRDefault="00257C72" w:rsidP="00257C72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…                     …………………               …..………………                   </w:t>
            </w:r>
            <w:r w:rsidRPr="00AA0239">
              <w:rPr>
                <w:sz w:val="20"/>
                <w:szCs w:val="20"/>
              </w:rPr>
              <w:t xml:space="preserve">Öğr.Gör.Oya ÖNALAN   </w:t>
            </w:r>
          </w:p>
          <w:p w14:paraId="569B99A6" w14:textId="7FE2B009" w:rsidR="00257C72" w:rsidRDefault="00257C72" w:rsidP="00257C72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 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 </w:t>
            </w:r>
            <w:r w:rsidRPr="00CF4358">
              <w:rPr>
                <w:color w:val="A6A6A6"/>
              </w:rPr>
              <w:t>İmza</w:t>
            </w:r>
          </w:p>
          <w:p w14:paraId="137DF957" w14:textId="1142E5BE" w:rsidR="00614F04" w:rsidRPr="00DC593D" w:rsidRDefault="00257C72" w:rsidP="00257C72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>
              <w:rPr>
                <w:sz w:val="20"/>
                <w:szCs w:val="20"/>
              </w:rPr>
              <w:t xml:space="preserve">           </w:t>
            </w:r>
            <w:r w:rsidRPr="00AA0239">
              <w:rPr>
                <w:sz w:val="20"/>
                <w:szCs w:val="20"/>
              </w:rPr>
              <w:t xml:space="preserve">    … /… /…                      … /… /20…</w:t>
            </w:r>
            <w:r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</w:t>
            </w:r>
            <w:r w:rsidRPr="00AA0239">
              <w:rPr>
                <w:sz w:val="20"/>
                <w:szCs w:val="20"/>
              </w:rPr>
              <w:t xml:space="preserve">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50510" w14:textId="77777777" w:rsidR="00166CBC" w:rsidRDefault="00166CBC" w:rsidP="00EA22FE">
      <w:pPr>
        <w:spacing w:after="0" w:line="240" w:lineRule="auto"/>
      </w:pPr>
      <w:r>
        <w:separator/>
      </w:r>
    </w:p>
  </w:endnote>
  <w:endnote w:type="continuationSeparator" w:id="0">
    <w:p w14:paraId="2ED4B5AE" w14:textId="77777777" w:rsidR="00166CBC" w:rsidRDefault="00166CBC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7AFFC" w14:textId="77777777" w:rsidR="004B149F" w:rsidRDefault="004B149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AA43D" w14:textId="77777777" w:rsidR="004B149F" w:rsidRDefault="004B149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D8544" w14:textId="77777777" w:rsidR="00166CBC" w:rsidRDefault="00166CBC" w:rsidP="00EA22FE">
      <w:pPr>
        <w:spacing w:after="0" w:line="240" w:lineRule="auto"/>
      </w:pPr>
      <w:r>
        <w:separator/>
      </w:r>
    </w:p>
  </w:footnote>
  <w:footnote w:type="continuationSeparator" w:id="0">
    <w:p w14:paraId="6DA1C4AF" w14:textId="77777777" w:rsidR="00166CBC" w:rsidRDefault="00166CBC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0201A" w14:textId="77777777" w:rsidR="004B149F" w:rsidRDefault="004B149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20…- 20… AKADEMİK YILI  …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4B149F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4B149F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3F713882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4B149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4</w:t>
                                </w:r>
                                <w:r w:rsidR="00913B7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8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30E5DF8E" w:rsidR="008165EB" w:rsidRDefault="004B149F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20…- 20… AKADEMİK YILI  …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4B149F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4B149F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3F713882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4B149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4</w:t>
                          </w:r>
                          <w:r w:rsidR="00913B7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8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30E5DF8E" w:rsidR="008165EB" w:rsidRDefault="004B149F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147" w14:textId="77777777" w:rsidR="004B149F" w:rsidRDefault="004B149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66CBC"/>
    <w:rsid w:val="00177F6F"/>
    <w:rsid w:val="00187379"/>
    <w:rsid w:val="001923C6"/>
    <w:rsid w:val="001E22CB"/>
    <w:rsid w:val="001E40C0"/>
    <w:rsid w:val="002151C2"/>
    <w:rsid w:val="00257C72"/>
    <w:rsid w:val="002E2E66"/>
    <w:rsid w:val="002F4F16"/>
    <w:rsid w:val="00333F5D"/>
    <w:rsid w:val="00335AA1"/>
    <w:rsid w:val="00450E7E"/>
    <w:rsid w:val="00481065"/>
    <w:rsid w:val="004B149F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00EB8"/>
    <w:rsid w:val="008165EB"/>
    <w:rsid w:val="00851D99"/>
    <w:rsid w:val="0088668A"/>
    <w:rsid w:val="00892637"/>
    <w:rsid w:val="008A2C5B"/>
    <w:rsid w:val="008A4DAB"/>
    <w:rsid w:val="008E3D06"/>
    <w:rsid w:val="008F6770"/>
    <w:rsid w:val="00913B7F"/>
    <w:rsid w:val="009E72EC"/>
    <w:rsid w:val="00A41028"/>
    <w:rsid w:val="00A45509"/>
    <w:rsid w:val="00AA0239"/>
    <w:rsid w:val="00AB2B5E"/>
    <w:rsid w:val="00AC6D16"/>
    <w:rsid w:val="00B40E5F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E613D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8</cp:revision>
  <cp:lastPrinted>2019-12-25T14:30:00Z</cp:lastPrinted>
  <dcterms:created xsi:type="dcterms:W3CDTF">2021-12-09T08:28:00Z</dcterms:created>
  <dcterms:modified xsi:type="dcterms:W3CDTF">2023-09-05T11:13:00Z</dcterms:modified>
</cp:coreProperties>
</file>